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41A3" w:rsidRDefault="00DA41A3">
      <w:r>
        <w:t>Personal website project</w:t>
      </w:r>
    </w:p>
    <w:p w:rsidR="006866F2" w:rsidRDefault="00A84F49">
      <w:r>
        <w:t>This project was created with a bootstrap theme called &lt;strong&gt;&lt;a href=”</w:t>
      </w:r>
      <w:r w:rsidRPr="00A84F49">
        <w:t>http://startbootstrap.com/template-overviews/freelancer/</w:t>
      </w:r>
      <w:r>
        <w:t>”&gt;Freelancer</w:t>
      </w:r>
      <w:r w:rsidR="002E6CEE">
        <w:t xml:space="preserve"> &lt;span class=”</w:t>
      </w:r>
      <w:proofErr w:type="spellStart"/>
      <w:r w:rsidR="002E6CEE" w:rsidRPr="002E6CEE">
        <w:t>glyphicon</w:t>
      </w:r>
      <w:proofErr w:type="spellEnd"/>
      <w:r w:rsidR="002E6CEE" w:rsidRPr="002E6CEE">
        <w:t xml:space="preserve"> </w:t>
      </w:r>
      <w:proofErr w:type="spellStart"/>
      <w:r w:rsidR="002E6CEE" w:rsidRPr="002E6CEE">
        <w:t>glyphicon</w:t>
      </w:r>
      <w:proofErr w:type="spellEnd"/>
      <w:r w:rsidR="002E6CEE" w:rsidRPr="002E6CEE">
        <w:t>-link</w:t>
      </w:r>
      <w:r w:rsidR="002E6CEE">
        <w:t>”&gt;&lt;/span&gt;</w:t>
      </w:r>
      <w:r>
        <w:t>&lt;/a&gt;&lt;/strong&gt;</w:t>
      </w:r>
      <w:r w:rsidR="00932FD3">
        <w:t>, combined with the work of Ian Lunn – &lt;strong&gt;&lt;a href=”</w:t>
      </w:r>
      <w:r w:rsidR="00932FD3" w:rsidRPr="00932FD3">
        <w:t>https://github.com/IanLunn/Hover/blob/master/css/hover.css</w:t>
      </w:r>
      <w:r w:rsidR="00932FD3">
        <w:t xml:space="preserve">”&gt;Hover.css&lt;/a&gt; </w:t>
      </w:r>
      <w:r w:rsidR="00932FD3">
        <w:t>&lt;span class=”</w:t>
      </w:r>
      <w:proofErr w:type="spellStart"/>
      <w:r w:rsidR="00932FD3" w:rsidRPr="002E6CEE">
        <w:t>glyphicon</w:t>
      </w:r>
      <w:proofErr w:type="spellEnd"/>
      <w:r w:rsidR="00932FD3" w:rsidRPr="002E6CEE">
        <w:t xml:space="preserve"> </w:t>
      </w:r>
      <w:proofErr w:type="spellStart"/>
      <w:r w:rsidR="00932FD3" w:rsidRPr="002E6CEE">
        <w:t>glyphicon</w:t>
      </w:r>
      <w:proofErr w:type="spellEnd"/>
      <w:r w:rsidR="00932FD3" w:rsidRPr="002E6CEE">
        <w:t>-link</w:t>
      </w:r>
      <w:r w:rsidR="00932FD3">
        <w:t>”&gt;</w:t>
      </w:r>
      <w:r w:rsidR="00932FD3">
        <w:t>&lt;/strong&gt;</w:t>
      </w:r>
      <w:r>
        <w:t xml:space="preserve">.  Some modifications were made for personalization purposes, such as adding my picture, new sections, and different </w:t>
      </w:r>
      <w:proofErr w:type="spellStart"/>
      <w:r>
        <w:t>glyphicons</w:t>
      </w:r>
      <w:proofErr w:type="spellEnd"/>
      <w:r>
        <w:t>.</w:t>
      </w:r>
    </w:p>
    <w:p w:rsidR="00A84F49" w:rsidRDefault="00A84F49">
      <w:r>
        <w:t xml:space="preserve">With this project, I got in touch with &lt;strong&gt;&lt;a </w:t>
      </w:r>
      <w:proofErr w:type="spellStart"/>
      <w:r>
        <w:t>href</w:t>
      </w:r>
      <w:proofErr w:type="spellEnd"/>
      <w:r>
        <w:t>=”</w:t>
      </w:r>
      <w:r w:rsidRPr="00A84F49">
        <w:t>http://sass-lang.com/</w:t>
      </w:r>
      <w:r>
        <w:t>”&gt;Sass</w:t>
      </w:r>
      <w:r w:rsidR="00EA5833">
        <w:t xml:space="preserve"> </w:t>
      </w:r>
      <w:r w:rsidR="00EA5833">
        <w:t>&lt;span class=”</w:t>
      </w:r>
      <w:proofErr w:type="spellStart"/>
      <w:r w:rsidR="00EA5833" w:rsidRPr="002E6CEE">
        <w:t>glyphicon</w:t>
      </w:r>
      <w:proofErr w:type="spellEnd"/>
      <w:r w:rsidR="00EA5833" w:rsidRPr="002E6CEE">
        <w:t xml:space="preserve"> </w:t>
      </w:r>
      <w:proofErr w:type="spellStart"/>
      <w:r w:rsidR="00EA5833" w:rsidRPr="002E6CEE">
        <w:t>glyphicon</w:t>
      </w:r>
      <w:proofErr w:type="spellEnd"/>
      <w:r w:rsidR="00EA5833" w:rsidRPr="002E6CEE">
        <w:t>-link</w:t>
      </w:r>
      <w:r w:rsidR="00EA5833">
        <w:t>”&gt;</w:t>
      </w:r>
      <w:r>
        <w:t>&lt;/a&gt;&lt;/strong&gt; and started to get a feel on how to style pages with proper styling rules</w:t>
      </w:r>
      <w:r w:rsidR="00A431AE">
        <w:t xml:space="preserve"> (although I need to practice a lot </w:t>
      </w:r>
      <w:proofErr w:type="gramStart"/>
      <w:r w:rsidR="00A431AE">
        <w:t>more :D</w:t>
      </w:r>
      <w:proofErr w:type="gramEnd"/>
      <w:r w:rsidR="00A431AE">
        <w:t>)</w:t>
      </w:r>
      <w:r>
        <w:t xml:space="preserve">. I also learned how to configure a small </w:t>
      </w:r>
      <w:proofErr w:type="spellStart"/>
      <w:r>
        <w:t>php</w:t>
      </w:r>
      <w:proofErr w:type="spellEnd"/>
      <w:r>
        <w:t xml:space="preserve"> program to receive emails directly from a web form.</w:t>
      </w:r>
    </w:p>
    <w:p w:rsidR="00932FD3" w:rsidRDefault="000D44B3">
      <w:r>
        <w:t>You can access</w:t>
      </w:r>
      <w:r w:rsidR="00932FD3">
        <w:t xml:space="preserve"> </w:t>
      </w:r>
      <w:r>
        <w:t xml:space="preserve">this </w:t>
      </w:r>
      <w:r w:rsidR="00932FD3">
        <w:t xml:space="preserve">project </w:t>
      </w:r>
      <w:r>
        <w:t xml:space="preserve">&lt;strong&gt;&lt;a </w:t>
      </w:r>
      <w:proofErr w:type="spellStart"/>
      <w:r>
        <w:t>href</w:t>
      </w:r>
      <w:proofErr w:type="spellEnd"/>
      <w:r>
        <w:t>=”</w:t>
      </w:r>
      <w:r w:rsidRPr="000D44B3">
        <w:t>http://michelmoreau.ca/</w:t>
      </w:r>
      <w:r>
        <w:t>”&gt;here&lt;/a&gt;&lt;/strong&gt;</w:t>
      </w:r>
    </w:p>
    <w:p w:rsidR="00DA41A3" w:rsidRDefault="00DA41A3"/>
    <w:p w:rsidR="00DA41A3" w:rsidRDefault="00DA41A3"/>
    <w:p w:rsidR="00DA41A3" w:rsidRDefault="00DA41A3"/>
    <w:p w:rsidR="00DA41A3" w:rsidRDefault="00DA41A3">
      <w:proofErr w:type="spellStart"/>
      <w:r>
        <w:t>Diabe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forme</w:t>
      </w:r>
      <w:proofErr w:type="spellEnd"/>
    </w:p>
    <w:p w:rsidR="00DE41F0" w:rsidRDefault="00DA41A3">
      <w:r>
        <w:t>This project was the second real world web project I contributed to. This project was developed as part as a funded study and is a w</w:t>
      </w:r>
      <w:r w:rsidRPr="00DA41A3">
        <w:t xml:space="preserve">eb-based, </w:t>
      </w:r>
      <w:r>
        <w:t>personalized</w:t>
      </w:r>
      <w:r w:rsidRPr="00DA41A3">
        <w:t xml:space="preserve"> intervention</w:t>
      </w:r>
      <w:r>
        <w:t xml:space="preserve"> </w:t>
      </w:r>
      <w:r w:rsidRPr="00DA41A3">
        <w:t xml:space="preserve">promoting regular aerobic PA among adult Canadian </w:t>
      </w:r>
      <w:proofErr w:type="spellStart"/>
      <w:r w:rsidRPr="00DA41A3">
        <w:t>francophones</w:t>
      </w:r>
      <w:proofErr w:type="spellEnd"/>
      <w:r w:rsidRPr="00DA41A3">
        <w:t xml:space="preserve"> with type 2 diabetes</w:t>
      </w:r>
      <w:r>
        <w:t xml:space="preserve">. I developed the image of the site, </w:t>
      </w:r>
      <w:r w:rsidR="00DE41F0">
        <w:t>a part of the business</w:t>
      </w:r>
      <w:r>
        <w:t xml:space="preserve"> logic behind it, and the behaviour change system </w:t>
      </w:r>
      <w:r w:rsidR="00DE41F0">
        <w:t>by</w:t>
      </w:r>
      <w:r>
        <w:t xml:space="preserve"> which participants </w:t>
      </w:r>
      <w:r w:rsidR="00DE41F0">
        <w:t xml:space="preserve">would increase their physical activity level. </w:t>
      </w:r>
      <w:r>
        <w:t xml:space="preserve"> </w:t>
      </w:r>
    </w:p>
    <w:p w:rsidR="00DA41A3" w:rsidRDefault="00DE41F0">
      <w:r>
        <w:t xml:space="preserve">Furthermore, this project has been a stepping-stone for me, because it made me fell in love with programming and its superpowers. It really </w:t>
      </w:r>
      <w:proofErr w:type="spellStart"/>
      <w:r>
        <w:t>kickstarted</w:t>
      </w:r>
      <w:proofErr w:type="spellEnd"/>
      <w:r>
        <w:t xml:space="preserve"> my self-driven programming education journey.</w:t>
      </w:r>
    </w:p>
    <w:p w:rsidR="00DE41F0" w:rsidRDefault="00DE41F0">
      <w:r>
        <w:t xml:space="preserve">You can access the website </w:t>
      </w:r>
      <w:r>
        <w:t xml:space="preserve">&lt;strong&gt;&lt;a </w:t>
      </w:r>
      <w:proofErr w:type="spellStart"/>
      <w:r>
        <w:t>href</w:t>
      </w:r>
      <w:proofErr w:type="spellEnd"/>
      <w:r>
        <w:t>=</w:t>
      </w:r>
      <w:r w:rsidR="000279E7" w:rsidRPr="000279E7">
        <w:t>"</w:t>
      </w:r>
      <w:r w:rsidRPr="00DE41F0">
        <w:t>http://diabeteenforme-demo.ca/</w:t>
      </w:r>
      <w:r w:rsidR="000279E7" w:rsidRPr="000279E7">
        <w:t>"</w:t>
      </w:r>
      <w:r>
        <w:t>&gt;</w:t>
      </w:r>
      <w:r>
        <w:t xml:space="preserve">here </w:t>
      </w:r>
      <w:r>
        <w:t>&lt;span class=</w:t>
      </w:r>
      <w:r w:rsidR="000279E7" w:rsidRPr="000279E7">
        <w:t>"</w:t>
      </w:r>
      <w:proofErr w:type="spellStart"/>
      <w:r w:rsidRPr="002E6CEE">
        <w:t>glyphicon</w:t>
      </w:r>
      <w:proofErr w:type="spellEnd"/>
      <w:r w:rsidRPr="002E6CEE">
        <w:t xml:space="preserve"> </w:t>
      </w:r>
      <w:proofErr w:type="spellStart"/>
      <w:r w:rsidRPr="002E6CEE">
        <w:t>glyphicon</w:t>
      </w:r>
      <w:proofErr w:type="spellEnd"/>
      <w:r w:rsidRPr="002E6CEE">
        <w:t>-link</w:t>
      </w:r>
      <w:r w:rsidR="000279E7" w:rsidRPr="000279E7">
        <w:t>"</w:t>
      </w:r>
      <w:r>
        <w:t>&gt;</w:t>
      </w:r>
      <w:r>
        <w:t>&lt;/a&gt;&lt;/strong&gt;</w:t>
      </w:r>
    </w:p>
    <w:p w:rsidR="00B26316" w:rsidRDefault="00B26316"/>
    <w:p w:rsidR="00B26316" w:rsidRDefault="00B26316">
      <w:r>
        <w:t>DIA</w:t>
      </w:r>
      <w:r w:rsidRPr="00B26316">
        <w:t>•</w:t>
      </w:r>
      <w:r>
        <w:t>GO</w:t>
      </w:r>
    </w:p>
    <w:p w:rsidR="00B26316" w:rsidRDefault="00B26316">
      <w:r>
        <w:t>DIA</w:t>
      </w:r>
      <w:r w:rsidRPr="00B26316">
        <w:t>•</w:t>
      </w:r>
      <w:r>
        <w:t>GO is a simple logo I’ve developed for a research grant application submitted to the</w:t>
      </w:r>
      <w:r w:rsidR="00EC2013">
        <w:t xml:space="preserve"> Canadian Diabetes Association in 2015.</w:t>
      </w:r>
    </w:p>
    <w:p w:rsidR="00280575" w:rsidRDefault="00280575"/>
    <w:p w:rsidR="00280575" w:rsidRDefault="00280575">
      <w:r>
        <w:t>TODOZEN</w:t>
      </w:r>
    </w:p>
    <w:p w:rsidR="00280575" w:rsidRDefault="00280575">
      <w:r>
        <w:t>TODOZEN is a prototype front-end project</w:t>
      </w:r>
      <w:r w:rsidR="00C04A2C">
        <w:t xml:space="preserve">. It helped me experiment the material design style by using &lt;strong&gt;&lt;a </w:t>
      </w:r>
      <w:proofErr w:type="spellStart"/>
      <w:r w:rsidR="00C04A2C">
        <w:t>href</w:t>
      </w:r>
      <w:proofErr w:type="spellEnd"/>
      <w:r w:rsidR="00C04A2C">
        <w:t>=</w:t>
      </w:r>
      <w:r w:rsidR="00C04A2C" w:rsidRPr="00C04A2C">
        <w:t xml:space="preserve"> "http://materializecss.com/ "</w:t>
      </w:r>
      <w:r w:rsidR="00C04A2C">
        <w:t>&gt;</w:t>
      </w:r>
      <w:proofErr w:type="spellStart"/>
      <w:r w:rsidR="005E1A18">
        <w:t>Materialze</w:t>
      </w:r>
      <w:proofErr w:type="spellEnd"/>
      <w:r w:rsidR="005E1A18">
        <w:t>&lt;span class=</w:t>
      </w:r>
      <w:r w:rsidR="005E1A18" w:rsidRPr="000279E7">
        <w:t>"</w:t>
      </w:r>
      <w:proofErr w:type="spellStart"/>
      <w:r w:rsidR="005E1A18" w:rsidRPr="002E6CEE">
        <w:t>glyphicon</w:t>
      </w:r>
      <w:proofErr w:type="spellEnd"/>
      <w:r w:rsidR="005E1A18" w:rsidRPr="002E6CEE">
        <w:t xml:space="preserve"> </w:t>
      </w:r>
      <w:proofErr w:type="spellStart"/>
      <w:r w:rsidR="005E1A18" w:rsidRPr="002E6CEE">
        <w:t>glyphicon</w:t>
      </w:r>
      <w:proofErr w:type="spellEnd"/>
      <w:r w:rsidR="005E1A18" w:rsidRPr="002E6CEE">
        <w:t>-link</w:t>
      </w:r>
      <w:r w:rsidR="005E1A18" w:rsidRPr="000279E7">
        <w:t>"</w:t>
      </w:r>
      <w:r w:rsidR="005E1A18">
        <w:t>&gt;</w:t>
      </w:r>
      <w:r w:rsidR="005E1A18">
        <w:t>&lt;/a&gt;&lt;/strong&gt;</w:t>
      </w:r>
      <w:r w:rsidR="00C04A2C">
        <w:t>- a</w:t>
      </w:r>
      <w:r w:rsidR="00C04A2C" w:rsidRPr="00C04A2C">
        <w:t xml:space="preserve"> modern responsive front-end framework based on Material Design</w:t>
      </w:r>
      <w:r w:rsidR="001F073A">
        <w:t>. This project helped me gain a feel on how to design a great user experience for desktop AND mobile/tablet users.</w:t>
      </w:r>
    </w:p>
    <w:p w:rsidR="001F073A" w:rsidRDefault="001F073A">
      <w:r>
        <w:lastRenderedPageBreak/>
        <w:t xml:space="preserve">You can access this project &lt;strong&gt;&lt;a </w:t>
      </w:r>
      <w:proofErr w:type="spellStart"/>
      <w:r>
        <w:t>href</w:t>
      </w:r>
      <w:proofErr w:type="spellEnd"/>
      <w:r>
        <w:t>=”</w:t>
      </w:r>
      <w:r w:rsidRPr="000D44B3">
        <w:t>http://michelmoreau.ca/</w:t>
      </w:r>
      <w:proofErr w:type="spellStart"/>
      <w:r>
        <w:t>todomaterial</w:t>
      </w:r>
      <w:proofErr w:type="spellEnd"/>
      <w:r>
        <w:t>”&gt;here</w:t>
      </w:r>
      <w:r w:rsidR="005125FE">
        <w:t>&lt;span class=</w:t>
      </w:r>
      <w:r w:rsidR="005125FE" w:rsidRPr="000279E7">
        <w:t>"</w:t>
      </w:r>
      <w:proofErr w:type="spellStart"/>
      <w:r w:rsidR="005125FE" w:rsidRPr="002E6CEE">
        <w:t>glyphicon</w:t>
      </w:r>
      <w:proofErr w:type="spellEnd"/>
      <w:r w:rsidR="005125FE" w:rsidRPr="002E6CEE">
        <w:t xml:space="preserve"> glyphicon-link</w:t>
      </w:r>
      <w:r w:rsidR="005125FE" w:rsidRPr="000279E7">
        <w:t>"</w:t>
      </w:r>
      <w:r w:rsidR="005125FE">
        <w:t>&gt;</w:t>
      </w:r>
      <w:bookmarkStart w:id="0" w:name="_GoBack"/>
      <w:bookmarkEnd w:id="0"/>
      <w:r>
        <w:t>&lt;/a&gt;&lt;/strong&gt;</w:t>
      </w:r>
    </w:p>
    <w:sectPr w:rsidR="001F073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CyNDMzNjUxtDA1NjZU0lEKTi0uzszPAykwrAUAYWIO8SwAAAA="/>
  </w:docVars>
  <w:rsids>
    <w:rsidRoot w:val="00A84F49"/>
    <w:rsid w:val="000279E7"/>
    <w:rsid w:val="000D44B3"/>
    <w:rsid w:val="001F073A"/>
    <w:rsid w:val="00280575"/>
    <w:rsid w:val="002E6CEE"/>
    <w:rsid w:val="005125FE"/>
    <w:rsid w:val="005E1A18"/>
    <w:rsid w:val="006866F2"/>
    <w:rsid w:val="00932FD3"/>
    <w:rsid w:val="00A431AE"/>
    <w:rsid w:val="00A84F49"/>
    <w:rsid w:val="00B26316"/>
    <w:rsid w:val="00C04A2C"/>
    <w:rsid w:val="00DA41A3"/>
    <w:rsid w:val="00DE41F0"/>
    <w:rsid w:val="00EA5833"/>
    <w:rsid w:val="00EC2013"/>
    <w:rsid w:val="00F00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C1F915-E2BA-4A41-A975-0C951D9E6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4F4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 Moreau L.</dc:creator>
  <cp:keywords/>
  <dc:description/>
  <cp:lastModifiedBy>Michel Moreau L.</cp:lastModifiedBy>
  <cp:revision>14</cp:revision>
  <dcterms:created xsi:type="dcterms:W3CDTF">2016-01-26T15:43:00Z</dcterms:created>
  <dcterms:modified xsi:type="dcterms:W3CDTF">2016-01-26T18:27:00Z</dcterms:modified>
</cp:coreProperties>
</file>